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1F425" w14:textId="3326614B" w:rsidR="00723ED6" w:rsidRDefault="00820F18" w:rsidP="000A6E4C">
      <w:pPr>
        <w:spacing w:after="0"/>
        <w:jc w:val="center"/>
        <w:rPr>
          <w:rFonts w:ascii="Univers Condensed" w:hAnsi="Univers Condensed"/>
          <w:b/>
          <w:bCs/>
          <w:color w:val="0070C0"/>
          <w:sz w:val="48"/>
          <w:szCs w:val="48"/>
        </w:rPr>
      </w:pPr>
      <w:r w:rsidRPr="001F6EBE">
        <w:rPr>
          <w:rFonts w:ascii="Univers Condensed" w:hAnsi="Univers Condensed"/>
          <w:b/>
          <w:bCs/>
          <w:color w:val="0070C0"/>
          <w:sz w:val="48"/>
          <w:szCs w:val="48"/>
        </w:rPr>
        <w:t>202</w:t>
      </w:r>
      <w:r w:rsidR="007444F8">
        <w:rPr>
          <w:rFonts w:ascii="Univers Condensed" w:hAnsi="Univers Condensed"/>
          <w:b/>
          <w:bCs/>
          <w:color w:val="0070C0"/>
          <w:sz w:val="48"/>
          <w:szCs w:val="48"/>
        </w:rPr>
        <w:t>3</w:t>
      </w:r>
      <w:r w:rsidR="001F0275">
        <w:rPr>
          <w:rFonts w:ascii="Univers Condensed" w:hAnsi="Univers Condensed"/>
          <w:b/>
          <w:bCs/>
          <w:color w:val="0070C0"/>
          <w:sz w:val="48"/>
          <w:szCs w:val="48"/>
        </w:rPr>
        <w:t xml:space="preserve"> </w:t>
      </w:r>
      <w:r w:rsidR="00F124CE">
        <w:rPr>
          <w:rFonts w:ascii="Univers Condensed" w:hAnsi="Univers Condensed"/>
          <w:b/>
          <w:bCs/>
          <w:color w:val="0070C0"/>
          <w:sz w:val="48"/>
          <w:szCs w:val="48"/>
        </w:rPr>
        <w:t>–</w:t>
      </w:r>
      <w:r w:rsidR="001F0275">
        <w:rPr>
          <w:rFonts w:ascii="Univers Condensed" w:hAnsi="Univers Condensed"/>
          <w:b/>
          <w:bCs/>
          <w:color w:val="0070C0"/>
          <w:sz w:val="48"/>
          <w:szCs w:val="48"/>
        </w:rPr>
        <w:t xml:space="preserve"> </w:t>
      </w:r>
      <w:r w:rsidR="00AA62ED">
        <w:rPr>
          <w:rFonts w:ascii="Univers Condensed" w:hAnsi="Univers Condensed"/>
          <w:b/>
          <w:bCs/>
          <w:color w:val="0070C0"/>
          <w:sz w:val="48"/>
          <w:szCs w:val="48"/>
        </w:rPr>
        <w:t>LADIES</w:t>
      </w:r>
      <w:r w:rsidR="00877029">
        <w:rPr>
          <w:rFonts w:ascii="Univers Condensed" w:hAnsi="Univers Condensed"/>
          <w:b/>
          <w:bCs/>
          <w:color w:val="0070C0"/>
          <w:sz w:val="48"/>
          <w:szCs w:val="48"/>
        </w:rPr>
        <w:t xml:space="preserve"> SINGLES</w:t>
      </w:r>
      <w:r w:rsidR="00F124CE">
        <w:rPr>
          <w:rFonts w:ascii="Univers Condensed" w:hAnsi="Univers Condensed"/>
          <w:b/>
          <w:bCs/>
          <w:color w:val="0070C0"/>
          <w:sz w:val="48"/>
          <w:szCs w:val="48"/>
        </w:rPr>
        <w:t xml:space="preserve"> – 21 shots</w:t>
      </w:r>
    </w:p>
    <w:p w14:paraId="7C6CAF34" w14:textId="77777777" w:rsidR="00820F18" w:rsidRPr="001F6EBE" w:rsidRDefault="00820F18" w:rsidP="0051516F">
      <w:pPr>
        <w:spacing w:after="0"/>
        <w:rPr>
          <w:sz w:val="8"/>
          <w:szCs w:val="8"/>
        </w:rPr>
      </w:pP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3539"/>
        <w:gridCol w:w="3402"/>
        <w:gridCol w:w="3491"/>
      </w:tblGrid>
      <w:tr w:rsidR="00AF5563" w:rsidRPr="009F536E" w14:paraId="29C1EEE4" w14:textId="6FA1FE2D" w:rsidTr="00C7562E">
        <w:tc>
          <w:tcPr>
            <w:tcW w:w="3539" w:type="dxa"/>
            <w:vAlign w:val="center"/>
          </w:tcPr>
          <w:p w14:paraId="02F9C57C" w14:textId="437C3585" w:rsidR="00AF5563" w:rsidRPr="009F536E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  <w:r>
              <w:rPr>
                <w:rFonts w:ascii="Univers Condensed" w:hAnsi="Univers Condensed"/>
                <w:b/>
                <w:bCs/>
                <w:sz w:val="24"/>
                <w:szCs w:val="24"/>
              </w:rPr>
              <w:t>PLAYED BY 31</w:t>
            </w:r>
            <w:r w:rsidRPr="00357436">
              <w:rPr>
                <w:rFonts w:ascii="Univers Condensed" w:hAnsi="Univers Condensed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Univers Condensed" w:hAnsi="Univers Condensed"/>
                <w:b/>
                <w:bCs/>
                <w:sz w:val="24"/>
                <w:szCs w:val="24"/>
              </w:rPr>
              <w:t xml:space="preserve"> JULY</w:t>
            </w:r>
          </w:p>
        </w:tc>
        <w:tc>
          <w:tcPr>
            <w:tcW w:w="3402" w:type="dxa"/>
          </w:tcPr>
          <w:p w14:paraId="5AF1D1F9" w14:textId="0F1E0DA8" w:rsidR="00AF5563" w:rsidRPr="009F536E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  <w:r>
              <w:rPr>
                <w:rFonts w:ascii="Univers Condensed" w:hAnsi="Univers Condensed"/>
                <w:b/>
                <w:bCs/>
                <w:sz w:val="24"/>
                <w:szCs w:val="24"/>
              </w:rPr>
              <w:t>PLAY BY 31</w:t>
            </w:r>
            <w:r w:rsidRPr="00357436">
              <w:rPr>
                <w:rFonts w:ascii="Univers Condensed" w:hAnsi="Univers Condensed"/>
                <w:b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Univers Condensed" w:hAnsi="Univers Condensed"/>
                <w:b/>
                <w:bCs/>
                <w:sz w:val="24"/>
                <w:szCs w:val="24"/>
              </w:rPr>
              <w:t xml:space="preserve"> AUG</w:t>
            </w:r>
          </w:p>
        </w:tc>
        <w:tc>
          <w:tcPr>
            <w:tcW w:w="3491" w:type="dxa"/>
            <w:vMerge w:val="restart"/>
          </w:tcPr>
          <w:p w14:paraId="4FABDD9F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3C4E7458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23C0F507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5143110F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2D48B903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2E267732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5DFA684A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2AD296A4" w14:textId="52FC67BE" w:rsidR="006B347D" w:rsidRPr="006966E9" w:rsidRDefault="0040347B" w:rsidP="00AF5563">
            <w:pPr>
              <w:jc w:val="center"/>
              <w:rPr>
                <w:rFonts w:ascii="Univers Condensed" w:hAnsi="Univers Condensed"/>
                <w:b/>
                <w:bCs/>
                <w:sz w:val="40"/>
                <w:szCs w:val="40"/>
              </w:rPr>
            </w:pPr>
            <w:r w:rsidRPr="006966E9">
              <w:rPr>
                <w:rFonts w:ascii="Univers Condensed" w:hAnsi="Univers Condensed"/>
                <w:b/>
                <w:bCs/>
                <w:sz w:val="40"/>
                <w:szCs w:val="40"/>
              </w:rPr>
              <w:t>Kathy Warner</w:t>
            </w:r>
          </w:p>
          <w:p w14:paraId="03BD8A4E" w14:textId="096DC7F1" w:rsidR="006B347D" w:rsidRDefault="006966E9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  <w:r>
              <w:rPr>
                <w:rFonts w:ascii="Univers Condensed" w:hAnsi="Univers Condensed"/>
                <w:b/>
                <w:bCs/>
                <w:sz w:val="24"/>
                <w:szCs w:val="24"/>
              </w:rPr>
              <w:t>Winner 21 – 19</w:t>
            </w:r>
          </w:p>
          <w:p w14:paraId="3FE35366" w14:textId="77777777" w:rsidR="006966E9" w:rsidRDefault="006966E9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7F33E695" w14:textId="6D7CB02C" w:rsidR="00AF5563" w:rsidRDefault="006B347D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  <w:r>
              <w:rPr>
                <w:rFonts w:ascii="Univers Condensed" w:hAnsi="Univers Condensed"/>
                <w:b/>
                <w:bCs/>
                <w:sz w:val="24"/>
                <w:szCs w:val="24"/>
              </w:rPr>
              <w:t>V</w:t>
            </w:r>
          </w:p>
          <w:p w14:paraId="0521F00C" w14:textId="77777777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  <w:p w14:paraId="7A971D14" w14:textId="77777777" w:rsidR="006B347D" w:rsidRDefault="006B347D" w:rsidP="006B347D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Kay Knight</w:t>
            </w:r>
          </w:p>
          <w:p w14:paraId="34A1000E" w14:textId="1B6A208C" w:rsidR="00AF5563" w:rsidRDefault="00AF5563" w:rsidP="00AF5563">
            <w:pPr>
              <w:jc w:val="center"/>
              <w:rPr>
                <w:rFonts w:ascii="Univers Condensed" w:hAnsi="Univers Condensed"/>
                <w:b/>
                <w:bCs/>
                <w:sz w:val="24"/>
                <w:szCs w:val="24"/>
              </w:rPr>
            </w:pPr>
          </w:p>
        </w:tc>
      </w:tr>
      <w:tr w:rsidR="00AF5563" w:rsidRPr="009F536E" w14:paraId="4D49F8EF" w14:textId="1F8BEEBB" w:rsidTr="00AF5563">
        <w:trPr>
          <w:trHeight w:val="1203"/>
        </w:trPr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49101F8B" w14:textId="4C40CA3F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  <w:tc>
          <w:tcPr>
            <w:tcW w:w="3402" w:type="dxa"/>
            <w:vMerge w:val="restart"/>
            <w:tcBorders>
              <w:bottom w:val="single" w:sz="4" w:space="0" w:color="auto"/>
            </w:tcBorders>
          </w:tcPr>
          <w:p w14:paraId="04562274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4A71C07B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1D433FF5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Pam Perkins</w:t>
            </w:r>
          </w:p>
          <w:p w14:paraId="73350CCF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18E067A7" w14:textId="207BF8A6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V</w:t>
            </w:r>
          </w:p>
          <w:p w14:paraId="1BF6DEFC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4BD75A5E" w14:textId="2E4ECDD6" w:rsidR="00AF5563" w:rsidRPr="009F536E" w:rsidRDefault="006B347D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Kathy Warner</w:t>
            </w:r>
          </w:p>
        </w:tc>
        <w:tc>
          <w:tcPr>
            <w:tcW w:w="3491" w:type="dxa"/>
            <w:vMerge/>
            <w:vAlign w:val="center"/>
          </w:tcPr>
          <w:p w14:paraId="56524703" w14:textId="0AD72615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</w:tr>
      <w:tr w:rsidR="00AF5563" w:rsidRPr="009F536E" w14:paraId="12C5BDB1" w14:textId="2D193ECC" w:rsidTr="00C7562E">
        <w:trPr>
          <w:trHeight w:val="1256"/>
        </w:trPr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4DF5348C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Cherry Woodford</w:t>
            </w:r>
          </w:p>
          <w:p w14:paraId="719586EA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 xml:space="preserve">V </w:t>
            </w:r>
          </w:p>
          <w:p w14:paraId="50CB6F0B" w14:textId="6D3A532B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Kathy Warner</w:t>
            </w:r>
          </w:p>
        </w:tc>
        <w:tc>
          <w:tcPr>
            <w:tcW w:w="3402" w:type="dxa"/>
            <w:vMerge/>
            <w:tcBorders>
              <w:bottom w:val="single" w:sz="4" w:space="0" w:color="auto"/>
            </w:tcBorders>
          </w:tcPr>
          <w:p w14:paraId="369787B4" w14:textId="77777777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  <w:tc>
          <w:tcPr>
            <w:tcW w:w="3491" w:type="dxa"/>
            <w:vMerge/>
            <w:vAlign w:val="center"/>
          </w:tcPr>
          <w:p w14:paraId="3C8AEFC7" w14:textId="77777777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</w:tr>
      <w:tr w:rsidR="00AF5563" w:rsidRPr="009F536E" w14:paraId="07EE88C4" w14:textId="1772A8AF" w:rsidTr="00C7562E">
        <w:trPr>
          <w:trHeight w:val="1402"/>
        </w:trPr>
        <w:tc>
          <w:tcPr>
            <w:tcW w:w="3539" w:type="dxa"/>
            <w:vAlign w:val="center"/>
          </w:tcPr>
          <w:p w14:paraId="6F641152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Sharon Bowden</w:t>
            </w:r>
          </w:p>
          <w:p w14:paraId="0B6C6354" w14:textId="1082A9C4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V</w:t>
            </w:r>
          </w:p>
          <w:p w14:paraId="3C7A1F80" w14:textId="33496F5B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Kay Knight</w:t>
            </w:r>
          </w:p>
        </w:tc>
        <w:tc>
          <w:tcPr>
            <w:tcW w:w="3402" w:type="dxa"/>
            <w:vMerge w:val="restart"/>
          </w:tcPr>
          <w:p w14:paraId="4F95ECB1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0F2B12EB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3DD0BEF5" w14:textId="23713B1D" w:rsidR="00AF5563" w:rsidRDefault="00B17E09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Kay Knight</w:t>
            </w:r>
          </w:p>
          <w:p w14:paraId="3F57DE08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160AE11D" w14:textId="3A6AC81D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v</w:t>
            </w:r>
          </w:p>
          <w:p w14:paraId="41092568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  <w:p w14:paraId="179B25B6" w14:textId="77777777" w:rsidR="001A3C7D" w:rsidRDefault="001A3C7D" w:rsidP="001A3C7D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Jackie Hutchings</w:t>
            </w:r>
          </w:p>
          <w:p w14:paraId="4A22D6C0" w14:textId="38B137C2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  <w:tc>
          <w:tcPr>
            <w:tcW w:w="3491" w:type="dxa"/>
            <w:vMerge/>
            <w:vAlign w:val="center"/>
          </w:tcPr>
          <w:p w14:paraId="24BDFC65" w14:textId="77777777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</w:tr>
      <w:tr w:rsidR="00AF5563" w:rsidRPr="009F536E" w14:paraId="231C8CC1" w14:textId="53A47D03" w:rsidTr="00C7562E">
        <w:trPr>
          <w:trHeight w:val="1280"/>
        </w:trPr>
        <w:tc>
          <w:tcPr>
            <w:tcW w:w="3539" w:type="dxa"/>
            <w:tcBorders>
              <w:bottom w:val="single" w:sz="4" w:space="0" w:color="auto"/>
            </w:tcBorders>
            <w:vAlign w:val="center"/>
          </w:tcPr>
          <w:p w14:paraId="538BA410" w14:textId="77777777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Jackie Hutchings</w:t>
            </w:r>
          </w:p>
          <w:p w14:paraId="54433A33" w14:textId="0EBE2219" w:rsidR="00AF5563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V</w:t>
            </w:r>
          </w:p>
          <w:p w14:paraId="2C53D43C" w14:textId="5E9F89A3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  <w:r>
              <w:rPr>
                <w:rFonts w:ascii="Univers Condensed" w:hAnsi="Univers Condensed"/>
                <w:sz w:val="24"/>
                <w:szCs w:val="24"/>
              </w:rPr>
              <w:t>Jackie Eling</w:t>
            </w:r>
          </w:p>
        </w:tc>
        <w:tc>
          <w:tcPr>
            <w:tcW w:w="3402" w:type="dxa"/>
            <w:vMerge/>
            <w:tcBorders>
              <w:bottom w:val="single" w:sz="4" w:space="0" w:color="auto"/>
            </w:tcBorders>
          </w:tcPr>
          <w:p w14:paraId="4349901B" w14:textId="77777777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  <w:tc>
          <w:tcPr>
            <w:tcW w:w="3491" w:type="dxa"/>
            <w:vMerge/>
            <w:tcBorders>
              <w:bottom w:val="single" w:sz="4" w:space="0" w:color="auto"/>
            </w:tcBorders>
            <w:vAlign w:val="center"/>
          </w:tcPr>
          <w:p w14:paraId="685CB1A8" w14:textId="77777777" w:rsidR="00AF5563" w:rsidRPr="009F536E" w:rsidRDefault="00AF5563" w:rsidP="00AF5563">
            <w:pPr>
              <w:jc w:val="center"/>
              <w:rPr>
                <w:rFonts w:ascii="Univers Condensed" w:hAnsi="Univers Condensed"/>
                <w:sz w:val="24"/>
                <w:szCs w:val="24"/>
              </w:rPr>
            </w:pPr>
          </w:p>
        </w:tc>
      </w:tr>
    </w:tbl>
    <w:p w14:paraId="31FF2F74" w14:textId="105CB2A3" w:rsidR="0051516F" w:rsidRDefault="0051516F" w:rsidP="0051516F">
      <w:pPr>
        <w:spacing w:after="0"/>
      </w:pPr>
    </w:p>
    <w:sectPr w:rsidR="0051516F" w:rsidSect="0051516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Condensed">
    <w:altName w:val="Calibri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tDQ1NLOwsDS1NDFT0lEKTi0uzszPAymwrAUAlnpwfywAAAA="/>
  </w:docVars>
  <w:rsids>
    <w:rsidRoot w:val="0051516F"/>
    <w:rsid w:val="00057BB9"/>
    <w:rsid w:val="000A6E4C"/>
    <w:rsid w:val="000C72E1"/>
    <w:rsid w:val="00160388"/>
    <w:rsid w:val="001A3C7D"/>
    <w:rsid w:val="001F0275"/>
    <w:rsid w:val="001F6EBE"/>
    <w:rsid w:val="00220650"/>
    <w:rsid w:val="0027315B"/>
    <w:rsid w:val="002D3B33"/>
    <w:rsid w:val="003166AE"/>
    <w:rsid w:val="00352171"/>
    <w:rsid w:val="003556C2"/>
    <w:rsid w:val="00374656"/>
    <w:rsid w:val="0040347B"/>
    <w:rsid w:val="00410626"/>
    <w:rsid w:val="004819E1"/>
    <w:rsid w:val="004A5E58"/>
    <w:rsid w:val="004B072E"/>
    <w:rsid w:val="004E2463"/>
    <w:rsid w:val="0051516F"/>
    <w:rsid w:val="005352A9"/>
    <w:rsid w:val="00591BD4"/>
    <w:rsid w:val="005B1D5E"/>
    <w:rsid w:val="005C2115"/>
    <w:rsid w:val="00631972"/>
    <w:rsid w:val="00632882"/>
    <w:rsid w:val="00647746"/>
    <w:rsid w:val="006966E9"/>
    <w:rsid w:val="006B347D"/>
    <w:rsid w:val="006D2B7B"/>
    <w:rsid w:val="006E3361"/>
    <w:rsid w:val="007444F8"/>
    <w:rsid w:val="00781C05"/>
    <w:rsid w:val="00784301"/>
    <w:rsid w:val="007E45C2"/>
    <w:rsid w:val="00820F18"/>
    <w:rsid w:val="00823624"/>
    <w:rsid w:val="00877029"/>
    <w:rsid w:val="00887A03"/>
    <w:rsid w:val="009F536E"/>
    <w:rsid w:val="00A5373E"/>
    <w:rsid w:val="00A57E5F"/>
    <w:rsid w:val="00AA62ED"/>
    <w:rsid w:val="00AF5563"/>
    <w:rsid w:val="00AF5AB4"/>
    <w:rsid w:val="00B17E09"/>
    <w:rsid w:val="00B94714"/>
    <w:rsid w:val="00BF73FA"/>
    <w:rsid w:val="00C113A0"/>
    <w:rsid w:val="00C4209A"/>
    <w:rsid w:val="00C479E9"/>
    <w:rsid w:val="00C7480D"/>
    <w:rsid w:val="00C7562E"/>
    <w:rsid w:val="00CB0F54"/>
    <w:rsid w:val="00CF241E"/>
    <w:rsid w:val="00CF73DB"/>
    <w:rsid w:val="00D01018"/>
    <w:rsid w:val="00D170F3"/>
    <w:rsid w:val="00E34AA2"/>
    <w:rsid w:val="00E5181C"/>
    <w:rsid w:val="00E6116A"/>
    <w:rsid w:val="00E64DC8"/>
    <w:rsid w:val="00F124CE"/>
    <w:rsid w:val="00F13925"/>
    <w:rsid w:val="00F6399C"/>
    <w:rsid w:val="00F80A91"/>
    <w:rsid w:val="00F97B7D"/>
    <w:rsid w:val="00FA0695"/>
    <w:rsid w:val="00FE1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3B02"/>
  <w15:chartTrackingRefBased/>
  <w15:docId w15:val="{FC2FBBE0-2F9A-4F07-A34C-B05F4D443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Scott</dc:creator>
  <cp:keywords/>
  <dc:description/>
  <cp:lastModifiedBy>Quotes Bowling Abroad Tours</cp:lastModifiedBy>
  <cp:revision>9</cp:revision>
  <cp:lastPrinted>2022-05-16T17:08:00Z</cp:lastPrinted>
  <dcterms:created xsi:type="dcterms:W3CDTF">2023-05-18T08:33:00Z</dcterms:created>
  <dcterms:modified xsi:type="dcterms:W3CDTF">2023-07-04T05:11:00Z</dcterms:modified>
</cp:coreProperties>
</file>